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eam 21 - Bash Guardians - Party Guard iOS - Naga Venkata Sanjeev Koneru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Client Name: Jacob Stansbury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Mentor: Dr. Denise Case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eam member roles &amp; responsibilities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Spandana - S524987 - Primary Contact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Pushpak - S525004 - Issues Management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Vinod - S525117 - Communications and Documentation Management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Yashwanth - S525056 - Quality and Testing Management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Nandeesh - S525120 - Requirements Management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Naveen - S525051 - Data Management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Sanjeev - S525034 - Client Management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Project Roles and Responsibilities</w:t>
      </w:r>
    </w:p>
    <w:p w:rsidR="00F41DDB" w:rsidRPr="00F41DDB" w:rsidRDefault="00F41DDB" w:rsidP="00F41DDB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I was responsible for client management.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Artifacts responsible for this semester</w:t>
      </w:r>
    </w:p>
    <w:tbl>
      <w:tblPr>
        <w:tblW w:w="0" w:type="auto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0"/>
        <w:gridCol w:w="3915"/>
        <w:gridCol w:w="1425"/>
      </w:tblGrid>
      <w:tr w:rsidR="00F41DDB" w:rsidRPr="00F41DDB" w:rsidTr="00F41DDB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% Complete</w:t>
            </w:r>
          </w:p>
        </w:tc>
      </w:tr>
      <w:tr w:rsidR="00F41DDB" w:rsidRPr="00F41DDB" w:rsidTr="00F41DDB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60%</w:t>
            </w:r>
          </w:p>
        </w:tc>
      </w:tr>
      <w:tr w:rsidR="00F41DDB" w:rsidRPr="00F41DDB" w:rsidTr="00F41DDB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User interface is essential as it is the means by which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00%</w:t>
            </w:r>
          </w:p>
        </w:tc>
      </w:tr>
      <w:tr w:rsidR="00F41DDB" w:rsidRPr="00F41DDB" w:rsidTr="00F41DDB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70%</w:t>
            </w:r>
          </w:p>
        </w:tc>
      </w:tr>
      <w:tr w:rsidR="00F41DDB" w:rsidRPr="00F41DDB" w:rsidTr="00F41DDB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Guard user functionality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Guard user tabs need to be altered from host user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65%</w:t>
            </w:r>
          </w:p>
        </w:tc>
      </w:tr>
    </w:tbl>
    <w:p w:rsidR="00F41DDB" w:rsidRPr="00F41DDB" w:rsidRDefault="00F41DDB" w:rsidP="00F41DD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The schedule was on track</w:t>
      </w:r>
    </w:p>
    <w:p w:rsidR="00F41DDB" w:rsidRPr="00F41DDB" w:rsidRDefault="00F41DDB" w:rsidP="00F41DD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Criticality: Required</w:t>
      </w:r>
    </w:p>
    <w:p w:rsidR="00F41DDB" w:rsidRPr="00F41DDB" w:rsidRDefault="00F41DDB" w:rsidP="00F41DDB">
      <w:pPr>
        <w:numPr>
          <w:ilvl w:val="0"/>
          <w:numId w:val="2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Link for Client meeting report:</w:t>
      </w:r>
      <w:hyperlink r:id="rId5" w:tgtFrame="_blank" w:history="1">
        <w:r w:rsidRPr="00F41DDB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drive.google.com/open?id=1FR9ZvcioBdR7Hpk3j31XQcxXHuUk8ep2aDZeKU9cOBs</w:t>
        </w:r>
      </w:hyperlink>
    </w:p>
    <w:p w:rsidR="00F41DDB" w:rsidRPr="00F41DDB" w:rsidRDefault="00F41DDB" w:rsidP="00F41DDB">
      <w:pPr>
        <w:numPr>
          <w:ilvl w:val="0"/>
          <w:numId w:val="2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Link for user interface screenshots: </w:t>
      </w:r>
      <w:hyperlink r:id="rId6" w:tgtFrame="_blank" w:history="1">
        <w:r w:rsidRPr="00F41DDB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drive.google.com/open?id=0B2T2qVxMIsR3bkhBN2piU2FFWkk</w:t>
        </w:r>
      </w:hyperlink>
    </w:p>
    <w:p w:rsidR="00F41DDB" w:rsidRPr="00F41DDB" w:rsidRDefault="00F41DDB" w:rsidP="00F41DDB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lastRenderedPageBreak/>
        <w:t>Link to repository: </w:t>
      </w:r>
      <w:hyperlink r:id="rId7" w:tgtFrame="_blank" w:history="1">
        <w:r w:rsidRPr="00F41DDB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SanjeevKoneru@bitbucket.org/bashguardians/bashguardians.git(Links to an external site.)(Links to an external site.)</w:t>
        </w:r>
      </w:hyperlink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Accomplishments</w:t>
      </w:r>
    </w:p>
    <w:p w:rsidR="00F41DDB" w:rsidRPr="00F41DDB" w:rsidRDefault="00F41DDB" w:rsidP="00F41DD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Integrated web services provided by Team</w:t>
      </w:r>
      <w:r>
        <w:rPr>
          <w:rFonts w:ascii="Cambria" w:eastAsia="Times New Roman" w:hAnsi="Cambria" w:cs="Helvetica"/>
          <w:color w:val="2D3B45"/>
          <w:sz w:val="24"/>
          <w:szCs w:val="24"/>
        </w:rPr>
        <w:t xml:space="preserve"> 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Megatrons</w:t>
      </w:r>
      <w:bookmarkStart w:id="0" w:name="_GoBack"/>
      <w:bookmarkEnd w:id="0"/>
    </w:p>
    <w:p w:rsidR="00F41DDB" w:rsidRPr="00F41DDB" w:rsidRDefault="00F41DDB" w:rsidP="00F41DDB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Estimated time – 4 hours, Took time – 5 hours</w:t>
      </w:r>
    </w:p>
    <w:p w:rsidR="00F41DDB" w:rsidRPr="00F41DDB" w:rsidRDefault="00F41DDB" w:rsidP="00F41DDB">
      <w:pPr>
        <w:numPr>
          <w:ilvl w:val="1"/>
          <w:numId w:val="3"/>
        </w:numPr>
        <w:shd w:val="clear" w:color="auto" w:fill="FFFFFF"/>
        <w:spacing w:before="100" w:beforeAutospacing="1" w:after="0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Link: </w:t>
      </w:r>
      <w:hyperlink r:id="rId8" w:tgtFrame="_blank" w:history="1">
        <w:r w:rsidRPr="00F41DDB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drive.google.com/open?id=0B2T2qVxMIsR3bzA1MkEybFVzME0 </w:t>
        </w:r>
      </w:hyperlink>
    </w:p>
    <w:p w:rsidR="00F41DDB" w:rsidRPr="00F41DDB" w:rsidRDefault="00F41DDB" w:rsidP="00F41DD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Developed core functionality for guard users</w:t>
      </w:r>
    </w:p>
    <w:p w:rsidR="00F41DDB" w:rsidRPr="00F41DDB" w:rsidRDefault="00F41DDB" w:rsidP="00F41DDB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Estimated time – 5 hours, Took time – 5 hours</w:t>
      </w:r>
    </w:p>
    <w:p w:rsidR="00F41DDB" w:rsidRPr="00F41DDB" w:rsidRDefault="00F41DDB" w:rsidP="00F41DDB">
      <w:pPr>
        <w:numPr>
          <w:ilvl w:val="1"/>
          <w:numId w:val="3"/>
        </w:numPr>
        <w:shd w:val="clear" w:color="auto" w:fill="FFFFFF"/>
        <w:spacing w:before="100" w:beforeAutospacing="1" w:after="0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hyperlink r:id="rId9" w:tgtFrame="_blank" w:history="1">
        <w:r w:rsidRPr="00F41DDB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Link</w:t>
        </w:r>
      </w:hyperlink>
    </w:p>
    <w:p w:rsidR="00F41DDB" w:rsidRPr="00F41DDB" w:rsidRDefault="00F41DDB" w:rsidP="00F41DDB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Implement functionality for host user</w:t>
      </w:r>
    </w:p>
    <w:p w:rsidR="00F41DDB" w:rsidRPr="00F41DDB" w:rsidRDefault="00F41DDB" w:rsidP="00F41DDB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Estimated time – 5 hours, Took time – 4 hours</w:t>
      </w:r>
    </w:p>
    <w:p w:rsidR="00F41DDB" w:rsidRPr="00F41DDB" w:rsidRDefault="00F41DDB" w:rsidP="00F41DDB">
      <w:pPr>
        <w:numPr>
          <w:ilvl w:val="1"/>
          <w:numId w:val="3"/>
        </w:numPr>
        <w:shd w:val="clear" w:color="auto" w:fill="FFFFFF"/>
        <w:spacing w:before="100" w:beforeAutospacing="1" w:after="0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hyperlink r:id="rId10" w:tgtFrame="_blank" w:history="1">
        <w:r w:rsidRPr="00F41DDB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Link</w:t>
        </w:r>
      </w:hyperlink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Planned work this week</w:t>
      </w:r>
    </w:p>
    <w:tbl>
      <w:tblPr>
        <w:tblW w:w="8385" w:type="dxa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84"/>
        <w:gridCol w:w="735"/>
        <w:gridCol w:w="3166"/>
      </w:tblGrid>
      <w:tr w:rsidR="00F41DDB" w:rsidRPr="00F41DDB" w:rsidTr="00F41DDB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Tas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Hour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Deliverable</w:t>
            </w:r>
          </w:p>
        </w:tc>
      </w:tr>
      <w:tr w:rsidR="00F41DDB" w:rsidRPr="00F41DDB" w:rsidTr="00F41DDB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Implement remaining core functionality of host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ource code in bitbucket repository</w:t>
            </w:r>
          </w:p>
        </w:tc>
      </w:tr>
      <w:tr w:rsidR="00F41DDB" w:rsidRPr="00F41DDB" w:rsidTr="00F41DDB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Coding of Guard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ource code in bitbucket repository</w:t>
            </w:r>
          </w:p>
        </w:tc>
      </w:tr>
      <w:tr w:rsidR="00F41DDB" w:rsidRPr="00F41DDB" w:rsidTr="00F41DDB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Integrating web services for basic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F41DDB" w:rsidRPr="00F41DDB" w:rsidRDefault="00F41DDB" w:rsidP="00F41DDB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F41DDB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ource code in bitbucket repository</w:t>
            </w:r>
          </w:p>
        </w:tc>
      </w:tr>
    </w:tbl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Specific:</w:t>
      </w:r>
    </w:p>
    <w:p w:rsidR="00F41DDB" w:rsidRPr="00F41DDB" w:rsidRDefault="00F41DDB" w:rsidP="00F41DD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Work on coding of guard user</w:t>
      </w:r>
    </w:p>
    <w:p w:rsidR="00F41DDB" w:rsidRPr="00F41DDB" w:rsidRDefault="00F41DDB" w:rsidP="00F41DDB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Integrating new web services for basic user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Measurable:</w:t>
      </w:r>
    </w:p>
    <w:p w:rsidR="00F41DDB" w:rsidRPr="00F41DDB" w:rsidRDefault="00F41DDB" w:rsidP="00F41DD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I can track the progress and measure the outcome where the outcomes are screenshots of screens</w:t>
      </w:r>
    </w:p>
    <w:p w:rsidR="00F41DDB" w:rsidRPr="00F41DDB" w:rsidRDefault="00F41DDB" w:rsidP="00F41DDB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Code will be pushed into bitbucket repository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Attainable/Achievable:</w:t>
      </w:r>
    </w:p>
    <w:p w:rsidR="00F41DDB" w:rsidRPr="00F41DDB" w:rsidRDefault="00F41DDB" w:rsidP="00F41DDB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The goal is reasonable as user interface is required.</w:t>
      </w:r>
    </w:p>
    <w:p w:rsidR="00F41DDB" w:rsidRPr="00F41DDB" w:rsidRDefault="00F41DDB" w:rsidP="00F41DDB">
      <w:pPr>
        <w:numPr>
          <w:ilvl w:val="0"/>
          <w:numId w:val="6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Alerts are important to provide continuous feedback to the user and it is achievable.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Relevant:</w:t>
      </w:r>
    </w:p>
    <w:p w:rsidR="00F41DDB" w:rsidRPr="00F41DDB" w:rsidRDefault="00F41DDB" w:rsidP="00F41DDB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The goal is worthwhile and meet our needs.</w:t>
      </w:r>
    </w:p>
    <w:p w:rsidR="00F41DDB" w:rsidRPr="00F41DDB" w:rsidRDefault="00F41DDB" w:rsidP="00F41DDB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lastRenderedPageBreak/>
        <w:t>They fit with our immediate and long-term plans for our project.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imely:</w:t>
      </w:r>
    </w:p>
    <w:p w:rsidR="00F41DDB" w:rsidRPr="00F41DDB" w:rsidRDefault="00F41DDB" w:rsidP="00F41DDB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Tasks will be completed by Saturday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Future tasks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Week 10: Client Demo 4 &amp; resolve issues. Identify deliverables for Demo 5.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Week 11: Hit the API so that host user gets the information about the issue, API also serve as a database for login details for both basic and host user.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Week 12: Client Demo 5. Work on project documentation</w:t>
      </w: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 - Milestone 3(100% complete)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Week 13: Fixing the issues. Work on deploying the project on production.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Week 14: Commit the source code.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Week 15: Delivering project &amp; start working on project completion.</w:t>
      </w: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br/>
        <w:t>Week 16: Close the project</w:t>
      </w:r>
    </w:p>
    <w:p w:rsidR="00F41DDB" w:rsidRPr="00F41DDB" w:rsidRDefault="00F41DDB" w:rsidP="00F41DDB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Unresolved challenges</w:t>
      </w:r>
    </w:p>
    <w:p w:rsidR="00F41DDB" w:rsidRPr="00F41DDB" w:rsidRDefault="00F41DDB" w:rsidP="00F41DDB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F41DDB">
        <w:rPr>
          <w:rFonts w:ascii="Cambria" w:eastAsia="Times New Roman" w:hAnsi="Cambria" w:cs="Helvetica"/>
          <w:color w:val="2D3B45"/>
          <w:sz w:val="24"/>
          <w:szCs w:val="24"/>
        </w:rPr>
        <w:t>Application logo need to be acquired from the client and talk to university police to implement application practically</w:t>
      </w:r>
    </w:p>
    <w:p w:rsidR="000C1D43" w:rsidRPr="00F41DDB" w:rsidRDefault="000C1D43">
      <w:pPr>
        <w:rPr>
          <w:rFonts w:ascii="Cambria" w:hAnsi="Cambria"/>
          <w:sz w:val="24"/>
          <w:szCs w:val="24"/>
        </w:rPr>
      </w:pPr>
    </w:p>
    <w:sectPr w:rsidR="000C1D43" w:rsidRPr="00F41D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46D26"/>
    <w:multiLevelType w:val="multilevel"/>
    <w:tmpl w:val="43382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37AAB"/>
    <w:multiLevelType w:val="multilevel"/>
    <w:tmpl w:val="7DC21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466AC"/>
    <w:multiLevelType w:val="multilevel"/>
    <w:tmpl w:val="5106D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743879"/>
    <w:multiLevelType w:val="multilevel"/>
    <w:tmpl w:val="64687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044DF2"/>
    <w:multiLevelType w:val="multilevel"/>
    <w:tmpl w:val="16BED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1370E1"/>
    <w:multiLevelType w:val="multilevel"/>
    <w:tmpl w:val="4F283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77450F"/>
    <w:multiLevelType w:val="multilevel"/>
    <w:tmpl w:val="2FFE7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4262C4E"/>
    <w:multiLevelType w:val="multilevel"/>
    <w:tmpl w:val="CC4C0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NDM1NbQwtjS0NDVW0lEKTi0uzszPAykwrAUAGk+/DiwAAAA="/>
  </w:docVars>
  <w:rsids>
    <w:rsidRoot w:val="00EF03C1"/>
    <w:rsid w:val="000C1D43"/>
    <w:rsid w:val="00BF4287"/>
    <w:rsid w:val="00EF03C1"/>
    <w:rsid w:val="00F4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510A5"/>
  <w15:chartTrackingRefBased/>
  <w15:docId w15:val="{45C60141-04FE-41FA-80E8-A3B8A5BE2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1D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41DD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41DD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41D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306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open?id=0B2T2qVxMIsR3bzA1MkEybFVzME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njeevKoneru@bitbucket.org/bashguardians/bashguardians.gi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0B2T2qVxMIsR3bkhBN2piU2FFWkk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rive.google.com/open?id=1FR9ZvcioBdR7Hpk3j31XQcxXHuUk8ep2aDZeKU9cOBs" TargetMode="External"/><Relationship Id="rId10" Type="http://schemas.openxmlformats.org/officeDocument/2006/relationships/hyperlink" Target="https://bitbucket.org/bashguardians/bashguardians/commits/dcde68a7129ee417f8a7e285ca186413e08ea1b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bucket.org/bashguardians/bashguardians/commits/f27462ec07c9b84aa7bae68021133bea52801ac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00</Words>
  <Characters>3423</Characters>
  <Application>Microsoft Office Word</Application>
  <DocSecurity>0</DocSecurity>
  <Lines>28</Lines>
  <Paragraphs>8</Paragraphs>
  <ScaleCrop>false</ScaleCrop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1-30T16:22:00Z</dcterms:created>
  <dcterms:modified xsi:type="dcterms:W3CDTF">2016-11-30T16:23:00Z</dcterms:modified>
</cp:coreProperties>
</file>